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ingapore</w:t>
      </w:r>
    </w:p>
    <w:bookmarkStart w:id="20" w:name="X9b03a787cfefb75f3c1bd9f33ff180848ef4952"/>
    <w:p>
      <w:pPr>
        <w:pStyle w:val="Heading1"/>
      </w:pPr>
      <w:r>
        <w:t xml:space="preserve">Official Scholarship Application Letter for Industrial Engineering Studies at Leading Institutions in Singapore</w:t>
      </w:r>
    </w:p>
    <w:p>
      <w:pPr>
        <w:pStyle w:val="FirstParagraph"/>
      </w:pPr>
      <w:r>
        <w:t xml:space="preserve">Dear Esteemed Selection Committee,</w:t>
      </w:r>
    </w:p>
    <w:p>
      <w:pPr>
        <w:pStyle w:val="BodyText"/>
      </w:pPr>
      <w:r>
        <w:t xml:space="preserve">I am writing to submit my formal Scholarship Application Letter as a highly motivated and academically accomplished student seeking financial support to pursue advanced studies in Industrial Engineering within the dynamic ecosystem of Singapore. With a profound commitment to transforming industrial processes through data-driven optimization and sustainable systems, I have meticulously prepared this document to demonstrate why I am an exceptional candidate for your prestigious scholarship program. This Scholarship Application Letter represents not merely an application, but a testament to my unwavering dedication to becoming a pioneering Industrial Engineer who will contribute meaningfully to Singapore's position as a global hub for innovation and operational excellence.</w:t>
      </w:r>
    </w:p>
    <w:p>
      <w:pPr>
        <w:pStyle w:val="BodyText"/>
      </w:pPr>
      <w:r>
        <w:t xml:space="preserve">My academic journey has been rigorously focused on the principles that define the discipline of Industrial Engineering. Throughout my undergraduate studies in Mechanical Engineering at Nanyang Technological University, I consistently ranked among the top 5% of my cohort, graduating with honors. My capstone project involved designing a lean manufacturing system for a local automotive components supplier, reducing production waste by 27% and improving on-time delivery rates by 35%. This experience crystallized my passion for Industrial Engineering – the strategic intersection of operations management, data analytics, and human systems that drives efficiency in complex environments. I have since completed relevant certifications in Six Sigma Green Belt (ASQ) and Python for Data Analytics (Coursera), directly aligning with the technical demands of modern Industrial Engineering practice.</w:t>
      </w:r>
    </w:p>
    <w:p>
      <w:pPr>
        <w:pStyle w:val="BodyText"/>
      </w:pPr>
      <w:r>
        <w:t xml:space="preserve">My decision to pursue Industrial Engineering specifically in Singapore is driven by the nation's unparalleled convergence of industrial ambition and technological advancement. Singapore is not just a location; it is a meticulously engineered ecosystem where strategic infrastructure, government-industry partnerships (like those under the National Trade and Industry Ministry), and world-class research institutions create an ideal incubator for Industrial Engineers. The country's transformation from a manufacturing hub to a smart nation – exemplified by initiatives like the Smart Nation Sensor Platform and the focus on Industry 4.0 in sectors such as semiconductors (with companies like Samsung, TSMC) and logistics (via Port of Singapore Authority) – presents an urgent demand for professionals who can optimize complex global supply chains within a highly competitive, resource-constrained environment. As an Industrial Engineer deeply interested in sustainable manufacturing and AI-driven process optimization, I see Singapore as the ultimate proving ground to apply my skills where they will generate maximum societal and economic impact.</w:t>
      </w:r>
    </w:p>
    <w:p>
      <w:pPr>
        <w:pStyle w:val="BodyText"/>
      </w:pPr>
      <w:r>
        <w:t xml:space="preserve">My professional experience further solidifies my readiness for this scholarship. During a summer internship at PSA International, I analyzed terminal operations data using Python and Tableau to identify bottlenecks in cargo handling. My recommendations were adopted by the team, resulting in a 15% reduction in crane idle time during peak hours – a significant operational gain for Singapore's critical maritime logistics infrastructure. This project underscored how Industrial Engineering is not about abstract theory but about delivering tangible value within real-world constraints like Singapore’s limited land area and high operational density. I understand that the challenges faced by industrial engineers in Singapore – minimizing carbon footprint while maintaining 24/7 operations, integrating robotics into human-centric workflows, and ensuring supply chain resilience against global disruptions – require a blend of technical acumen, cultural intelligence, and strategic vision that I am determined to cultivate.</w:t>
      </w:r>
    </w:p>
    <w:p>
      <w:pPr>
        <w:pStyle w:val="BodyText"/>
      </w:pPr>
      <w:r>
        <w:t xml:space="preserve">This scholarship is not merely a financial necessity; it is the essential catalyst for my professional trajectory in Singapore. The cost of pursuing a Master’s in Industrial Engineering at institutions like NUS or NTU represents a significant barrier. Your scholarship would enable me to fully immerse myself in advanced coursework (including specialized modules on Smart Manufacturing Systems and Supply Chain Analytics) without the burden of part-time work, allowing me to actively contribute to research groups such as NUS's Institute for Digital Healthcare and NTU’s Industrial Data Science Lab. More importantly, it would affirm my commitment to becoming a future leader within Singapore's industrial landscape – a role where I plan to apply my expertise in optimizing healthcare logistics systems (a critical national priority) or enhancing the sustainability of Singapore’s manufacturing clusters through circular economy principles.</w:t>
      </w:r>
    </w:p>
    <w:p>
      <w:pPr>
        <w:pStyle w:val="BodyText"/>
      </w:pPr>
      <w:r>
        <w:t xml:space="preserve">My long-term vision is deeply intertwined with Singapore's development goals. I aim to establish an industrial consulting firm focused on helping local SMEs implement Industry 4.0 solutions tailored to the Singapore context, emphasizing cost-effectiveness and workforce upskilling. This aligns perfectly with initiatives like SkillsFuture Credit, which invests in future-ready talent – a mission I would actively support as an Industrial Engineer championing continuous improvement within Singapore's business ecosystem. I am not seeking a mere job; I aspire to be part of the nation’s next industrial revolution, where precision engineering meets strategic foresight to build resilience and prosperity.</w:t>
      </w:r>
    </w:p>
    <w:p>
      <w:pPr>
        <w:pStyle w:val="BodyText"/>
      </w:pPr>
      <w:r>
        <w:t xml:space="preserve">Choosing me for this scholarship means investing in a candidate who has already demonstrated the analytical rigor, practical problem-solving skills, and cultural adaptability essential for success in Singapore. I have researched your institution’s commitment to fostering global talent within Singapore's unique context, from partnerships with companies like ST Engineering to research on urban mobility systems. My academic record (GPA: 3.8/4.0), technical certifications, and hands-on experience prove my capability to excel in this environment. More crucially, my passion for Industrial Engineering is inseparable from a deep respect for Singapore’s journey as a nation that turns constraints into catalysts for innovation – a philosophy I embody daily.</w:t>
      </w:r>
    </w:p>
    <w:p>
      <w:pPr>
        <w:pStyle w:val="BodyText"/>
      </w:pPr>
      <w:r>
        <w:t xml:space="preserve">Thank you for considering my Scholarship Application Letter with the seriousness it deserves. I am eager to discuss how my vision as an Industrial Engineer aligns with your scholarship’s mission to empower future leaders in Singapore's industrial advancement. I have attached all required documents and welcome the opportunity to provide further details at your convenience. My commitment is absolute: should I be awarded this scholarship, I will honor it by becoming a transformative Industrial Engineer who actively contributes to making Singapore synonymous with operational excellence on the global stage.</w:t>
      </w:r>
    </w:p>
    <w:p>
      <w:pPr>
        <w:pStyle w:val="BodyText"/>
      </w:pPr>
      <w:r>
        <w:t xml:space="preserve">With sincere gratitude and anticipation,</w:t>
      </w:r>
    </w:p>
    <w:p>
      <w:pPr>
        <w:pStyle w:val="BodyText"/>
      </w:pPr>
      <w:r>
        <w:t xml:space="preserve">Chloe Tan</w:t>
      </w:r>
    </w:p>
    <w:p>
      <w:pPr>
        <w:pStyle w:val="BodyText"/>
      </w:pPr>
      <w:r>
        <w:t xml:space="preserve">National University of Singapore (NUS) - B.Eng. (Mechanical Engineering), Class of 2023</w:t>
      </w:r>
    </w:p>
    <w:p>
      <w:pPr>
        <w:pStyle w:val="BodyText"/>
      </w:pPr>
      <w:r>
        <w:t xml:space="preserve">Email: chloe.tan@student.nus.edu.sg | Phone: +65 9123 4567</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Singapore</dc:title>
  <dc:creator/>
  <dc:language>en</dc:language>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